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6BB" w:rsidRPr="001475AA" w:rsidRDefault="001475AA" w:rsidP="001475A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75AA">
        <w:rPr>
          <w:rFonts w:ascii="Times New Roman" w:hAnsi="Times New Roman" w:cs="Times New Roman"/>
          <w:b/>
          <w:sz w:val="24"/>
          <w:szCs w:val="24"/>
        </w:rPr>
        <w:t>AKADEMİK TEŞVİK BAŞVURU DOSYALARI HAZIRLAMA K</w:t>
      </w:r>
      <w:r w:rsidR="00C223B5">
        <w:rPr>
          <w:rFonts w:ascii="Times New Roman" w:hAnsi="Times New Roman" w:cs="Times New Roman"/>
          <w:b/>
          <w:sz w:val="24"/>
          <w:szCs w:val="24"/>
        </w:rPr>
        <w:t>I</w:t>
      </w:r>
      <w:r w:rsidRPr="001475AA">
        <w:rPr>
          <w:rFonts w:ascii="Times New Roman" w:hAnsi="Times New Roman" w:cs="Times New Roman"/>
          <w:b/>
          <w:sz w:val="24"/>
          <w:szCs w:val="24"/>
        </w:rPr>
        <w:t>LAVUZU</w:t>
      </w:r>
    </w:p>
    <w:p w:rsidR="00BE06BB" w:rsidRPr="001475AA" w:rsidRDefault="00BE06BB" w:rsidP="001475AA">
      <w:pPr>
        <w:jc w:val="both"/>
        <w:rPr>
          <w:rFonts w:ascii="Times New Roman" w:hAnsi="Times New Roman" w:cs="Times New Roman"/>
          <w:sz w:val="24"/>
          <w:szCs w:val="24"/>
        </w:rPr>
      </w:pPr>
      <w:r w:rsidRPr="001475AA">
        <w:rPr>
          <w:rFonts w:ascii="Times New Roman" w:hAnsi="Times New Roman" w:cs="Times New Roman"/>
          <w:sz w:val="24"/>
          <w:szCs w:val="24"/>
        </w:rPr>
        <w:t xml:space="preserve">Bu </w:t>
      </w:r>
      <w:r w:rsidR="001475AA">
        <w:rPr>
          <w:rFonts w:ascii="Times New Roman" w:hAnsi="Times New Roman" w:cs="Times New Roman"/>
          <w:sz w:val="24"/>
          <w:szCs w:val="24"/>
        </w:rPr>
        <w:t>kılavuz</w:t>
      </w:r>
      <w:r w:rsidRPr="001475AA">
        <w:rPr>
          <w:rFonts w:ascii="Times New Roman" w:hAnsi="Times New Roman" w:cs="Times New Roman"/>
          <w:sz w:val="24"/>
          <w:szCs w:val="24"/>
        </w:rPr>
        <w:t>, siz değerli akademisyenlerin akademik teşvik dosyalarının, daha özenli ve hatasız i</w:t>
      </w:r>
      <w:r w:rsidR="001475AA">
        <w:rPr>
          <w:rFonts w:ascii="Times New Roman" w:hAnsi="Times New Roman" w:cs="Times New Roman"/>
          <w:sz w:val="24"/>
          <w:szCs w:val="24"/>
        </w:rPr>
        <w:t xml:space="preserve">ncelenmesi için hazırlanmıştır. </w:t>
      </w:r>
      <w:r w:rsidRPr="001475AA">
        <w:rPr>
          <w:rFonts w:ascii="Times New Roman" w:hAnsi="Times New Roman" w:cs="Times New Roman"/>
          <w:sz w:val="24"/>
          <w:szCs w:val="24"/>
        </w:rPr>
        <w:t xml:space="preserve">Öğretim elemanlarımızın teşvik hak ediş ödemelerinde problem yaşanmaması için, </w:t>
      </w:r>
      <w:r w:rsidR="001475AA">
        <w:rPr>
          <w:rFonts w:ascii="Times New Roman" w:hAnsi="Times New Roman" w:cs="Times New Roman"/>
          <w:sz w:val="24"/>
          <w:szCs w:val="24"/>
        </w:rPr>
        <w:t>kılavuzda</w:t>
      </w:r>
      <w:r w:rsidRPr="001475AA">
        <w:rPr>
          <w:rFonts w:ascii="Times New Roman" w:hAnsi="Times New Roman" w:cs="Times New Roman"/>
          <w:sz w:val="24"/>
          <w:szCs w:val="24"/>
        </w:rPr>
        <w:t xml:space="preserve"> belirtilen formatlara uyulması önem arz etmektedir.</w:t>
      </w:r>
    </w:p>
    <w:p w:rsidR="001475AA" w:rsidRDefault="00BE06BB" w:rsidP="001475AA">
      <w:pPr>
        <w:jc w:val="both"/>
        <w:rPr>
          <w:rFonts w:ascii="Times New Roman" w:hAnsi="Times New Roman" w:cs="Times New Roman"/>
          <w:sz w:val="24"/>
          <w:szCs w:val="24"/>
        </w:rPr>
      </w:pPr>
      <w:r w:rsidRPr="001475AA">
        <w:rPr>
          <w:rFonts w:ascii="Times New Roman" w:hAnsi="Times New Roman" w:cs="Times New Roman"/>
          <w:sz w:val="24"/>
          <w:szCs w:val="24"/>
        </w:rPr>
        <w:t xml:space="preserve">Dosyalar hazırlanırken format dışı </w:t>
      </w:r>
      <w:r w:rsidRPr="001475AA">
        <w:rPr>
          <w:rFonts w:ascii="Times New Roman" w:hAnsi="Times New Roman" w:cs="Times New Roman"/>
          <w:sz w:val="24"/>
          <w:szCs w:val="24"/>
        </w:rPr>
        <w:tab/>
        <w:t>hazırlanan dosyaların, birimlerimizde oluşturulan komisyonlar tarafından ilgililerine tekrar düzenlemeleri için kesinlikle iade edilecek olup, bunun zaman kaybına neden</w:t>
      </w:r>
      <w:r w:rsidR="001475AA">
        <w:rPr>
          <w:rFonts w:ascii="Times New Roman" w:hAnsi="Times New Roman" w:cs="Times New Roman"/>
          <w:sz w:val="24"/>
          <w:szCs w:val="24"/>
        </w:rPr>
        <w:t xml:space="preserve"> olacağı göz önüne alınmalıdır.</w:t>
      </w:r>
    </w:p>
    <w:p w:rsidR="001475AA" w:rsidRPr="00B762DF" w:rsidRDefault="001475AA" w:rsidP="001475AA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762DF">
        <w:rPr>
          <w:rFonts w:ascii="Times New Roman" w:hAnsi="Times New Roman" w:cs="Times New Roman"/>
          <w:b/>
          <w:sz w:val="24"/>
          <w:szCs w:val="24"/>
        </w:rPr>
        <w:t>YÖKSİS</w:t>
      </w:r>
      <w:r w:rsidR="00BE06BB" w:rsidRPr="00B762DF">
        <w:rPr>
          <w:rFonts w:ascii="Times New Roman" w:hAnsi="Times New Roman" w:cs="Times New Roman"/>
          <w:b/>
          <w:sz w:val="24"/>
          <w:szCs w:val="24"/>
        </w:rPr>
        <w:t>’ten</w:t>
      </w:r>
      <w:proofErr w:type="spellEnd"/>
      <w:r w:rsidR="00BE06BB" w:rsidRPr="00B762DF">
        <w:rPr>
          <w:rFonts w:ascii="Times New Roman" w:hAnsi="Times New Roman" w:cs="Times New Roman"/>
          <w:b/>
          <w:sz w:val="24"/>
          <w:szCs w:val="24"/>
        </w:rPr>
        <w:t xml:space="preserve"> Alınacak Başvuru Beyan Formu</w:t>
      </w:r>
    </w:p>
    <w:p w:rsidR="00BE06BB" w:rsidRDefault="00EB38CD" w:rsidP="001475A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EB38C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97960D7" wp14:editId="016BA8E8">
            <wp:extent cx="3761117" cy="3458648"/>
            <wp:effectExtent l="0" t="0" r="0" b="889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61117" cy="345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2DF" w:rsidRPr="00B762DF" w:rsidRDefault="00BE06BB" w:rsidP="00B762DF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Üniversitemiz Sitesinden Alınacak Olan, Akademik Teşvik Başvuru Beyan Formu</w:t>
      </w:r>
    </w:p>
    <w:p w:rsidR="00BE06BB" w:rsidRDefault="00EB38CD" w:rsidP="00B762DF">
      <w:pPr>
        <w:jc w:val="center"/>
        <w:rPr>
          <w:rFonts w:ascii="Times New Roman" w:hAnsi="Times New Roman" w:cs="Times New Roman"/>
          <w:sz w:val="24"/>
          <w:szCs w:val="24"/>
        </w:rPr>
      </w:pPr>
      <w:r w:rsidRPr="00EB38C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084106C9" wp14:editId="74792347">
            <wp:extent cx="3849394" cy="36576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30871" cy="373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5AA" w:rsidRDefault="001475AA" w:rsidP="00C223B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532D2" w:rsidRPr="00B762DF" w:rsidRDefault="00BE06BB" w:rsidP="00B762DF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lastRenderedPageBreak/>
        <w:t>Klasör</w:t>
      </w:r>
      <w:r w:rsidR="00C223B5">
        <w:rPr>
          <w:rFonts w:ascii="Times New Roman" w:hAnsi="Times New Roman" w:cs="Times New Roman"/>
          <w:b/>
          <w:sz w:val="24"/>
          <w:szCs w:val="24"/>
        </w:rPr>
        <w:t>e</w:t>
      </w:r>
      <w:r w:rsidRPr="00B762DF">
        <w:rPr>
          <w:rFonts w:ascii="Times New Roman" w:hAnsi="Times New Roman" w:cs="Times New Roman"/>
          <w:b/>
          <w:sz w:val="24"/>
          <w:szCs w:val="24"/>
        </w:rPr>
        <w:t xml:space="preserve"> Yerleştirilecek Dosyalar ve Formatları</w:t>
      </w:r>
    </w:p>
    <w:p w:rsidR="00BE06BB" w:rsidRPr="00F532D2" w:rsidRDefault="00BE06BB" w:rsidP="00F532D2">
      <w:pPr>
        <w:pStyle w:val="ListeParagraf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F532D2">
        <w:rPr>
          <w:rFonts w:ascii="Times New Roman" w:hAnsi="Times New Roman" w:cs="Times New Roman"/>
          <w:sz w:val="24"/>
          <w:szCs w:val="24"/>
        </w:rPr>
        <w:br/>
      </w:r>
      <w:r w:rsidR="00F532D2">
        <w:rPr>
          <w:noProof/>
          <w:lang w:eastAsia="tr-TR"/>
        </w:rPr>
        <w:drawing>
          <wp:inline distT="0" distB="0" distL="0" distR="0" wp14:anchorId="1BA112D5">
            <wp:extent cx="5020574" cy="3049601"/>
            <wp:effectExtent l="19050" t="19050" r="27940" b="177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995" cy="30620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2"/>
                      </a:solidFill>
                    </a:ln>
                  </pic:spPr>
                </pic:pic>
              </a:graphicData>
            </a:graphic>
          </wp:inline>
        </w:drawing>
      </w:r>
    </w:p>
    <w:p w:rsidR="00C223B5" w:rsidRPr="00C223B5" w:rsidRDefault="00C223B5" w:rsidP="00C223B5">
      <w:pPr>
        <w:pStyle w:val="ListeParagraf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F532D2" w:rsidRDefault="00F532D2" w:rsidP="00B762DF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 xml:space="preserve">Eserlerin </w:t>
      </w:r>
      <w:r w:rsidR="00BE06BB" w:rsidRPr="00B762DF">
        <w:rPr>
          <w:rFonts w:ascii="Times New Roman" w:hAnsi="Times New Roman" w:cs="Times New Roman"/>
          <w:b/>
          <w:sz w:val="24"/>
          <w:szCs w:val="24"/>
        </w:rPr>
        <w:t>Yerleştirilmesi</w:t>
      </w:r>
    </w:p>
    <w:p w:rsidR="00F532D2" w:rsidRDefault="00BE06BB" w:rsidP="00F532D2">
      <w:pPr>
        <w:pStyle w:val="ListeParagraf"/>
        <w:ind w:left="360"/>
        <w:rPr>
          <w:rFonts w:ascii="Times New Roman" w:hAnsi="Times New Roman" w:cs="Times New Roman"/>
          <w:sz w:val="24"/>
          <w:szCs w:val="24"/>
        </w:rPr>
      </w:pPr>
      <w:r w:rsidRPr="00F532D2">
        <w:rPr>
          <w:rFonts w:ascii="Times New Roman" w:hAnsi="Times New Roman" w:cs="Times New Roman"/>
          <w:sz w:val="24"/>
          <w:szCs w:val="24"/>
        </w:rPr>
        <w:t>Eserler yerleştirilirken her bir yayın türü</w:t>
      </w:r>
      <w:r w:rsidR="00C223B5">
        <w:rPr>
          <w:rFonts w:ascii="Times New Roman" w:hAnsi="Times New Roman" w:cs="Times New Roman"/>
          <w:sz w:val="24"/>
          <w:szCs w:val="24"/>
        </w:rPr>
        <w:t xml:space="preserve"> </w:t>
      </w:r>
      <w:r w:rsidR="009F28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F2853">
        <w:rPr>
          <w:rFonts w:ascii="Times New Roman" w:hAnsi="Times New Roman" w:cs="Times New Roman"/>
          <w:sz w:val="24"/>
          <w:szCs w:val="24"/>
        </w:rPr>
        <w:t>Ö</w:t>
      </w:r>
      <w:r w:rsidRPr="00F532D2">
        <w:rPr>
          <w:rFonts w:ascii="Times New Roman" w:hAnsi="Times New Roman" w:cs="Times New Roman"/>
          <w:sz w:val="24"/>
          <w:szCs w:val="24"/>
        </w:rPr>
        <w:t>rn</w:t>
      </w:r>
      <w:proofErr w:type="spellEnd"/>
      <w:r w:rsidRPr="00F532D2">
        <w:rPr>
          <w:rFonts w:ascii="Times New Roman" w:hAnsi="Times New Roman" w:cs="Times New Roman"/>
          <w:sz w:val="24"/>
          <w:szCs w:val="24"/>
        </w:rPr>
        <w:t>; Makale, Tebliğ) için hazırlanmış olan Şeffaf plastik kapaklı A4 telli dosya içerisine y</w:t>
      </w:r>
      <w:r w:rsidR="00F532D2" w:rsidRPr="00F532D2">
        <w:rPr>
          <w:rFonts w:ascii="Times New Roman" w:hAnsi="Times New Roman" w:cs="Times New Roman"/>
          <w:sz w:val="24"/>
          <w:szCs w:val="24"/>
        </w:rPr>
        <w:t xml:space="preserve">erleştirilecek poşet dosyalar, </w:t>
      </w:r>
      <w:r w:rsidRPr="00F532D2">
        <w:rPr>
          <w:rFonts w:ascii="Times New Roman" w:hAnsi="Times New Roman" w:cs="Times New Roman"/>
          <w:sz w:val="24"/>
          <w:szCs w:val="24"/>
        </w:rPr>
        <w:t>her bir eser için bir poşet dosya ola</w:t>
      </w:r>
      <w:r w:rsidR="00F532D2" w:rsidRPr="00F532D2">
        <w:rPr>
          <w:rFonts w:ascii="Times New Roman" w:hAnsi="Times New Roman" w:cs="Times New Roman"/>
          <w:sz w:val="24"/>
          <w:szCs w:val="24"/>
        </w:rPr>
        <w:t>cak şekilde yerleştirilmelidir.</w:t>
      </w:r>
    </w:p>
    <w:p w:rsidR="00BE06BB" w:rsidRDefault="009F2853" w:rsidP="00C223B5">
      <w:pPr>
        <w:pStyle w:val="ListeParagraf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ale için: </w:t>
      </w:r>
      <w:r w:rsidR="00F532D2" w:rsidRPr="00F532D2">
        <w:rPr>
          <w:rFonts w:ascii="Times New Roman" w:hAnsi="Times New Roman" w:cs="Times New Roman"/>
          <w:sz w:val="24"/>
          <w:szCs w:val="24"/>
        </w:rPr>
        <w:t>1. Poşet Dosya=1.M</w:t>
      </w:r>
      <w:r w:rsidR="00BE06BB" w:rsidRPr="00F532D2">
        <w:rPr>
          <w:rFonts w:ascii="Times New Roman" w:hAnsi="Times New Roman" w:cs="Times New Roman"/>
          <w:sz w:val="24"/>
          <w:szCs w:val="24"/>
        </w:rPr>
        <w:t xml:space="preserve">akale, 2. </w:t>
      </w:r>
      <w:r w:rsidR="00F532D2" w:rsidRPr="00F532D2">
        <w:rPr>
          <w:rFonts w:ascii="Times New Roman" w:hAnsi="Times New Roman" w:cs="Times New Roman"/>
          <w:sz w:val="24"/>
          <w:szCs w:val="24"/>
        </w:rPr>
        <w:t>Poşet Dosya</w:t>
      </w:r>
      <w:r w:rsidR="00BE06BB" w:rsidRPr="00F532D2">
        <w:rPr>
          <w:rFonts w:ascii="Times New Roman" w:hAnsi="Times New Roman" w:cs="Times New Roman"/>
          <w:sz w:val="24"/>
          <w:szCs w:val="24"/>
        </w:rPr>
        <w:t>=2.</w:t>
      </w:r>
      <w:r w:rsidR="00F532D2" w:rsidRPr="00F532D2">
        <w:rPr>
          <w:rFonts w:ascii="Times New Roman" w:hAnsi="Times New Roman" w:cs="Times New Roman"/>
          <w:sz w:val="24"/>
          <w:szCs w:val="24"/>
        </w:rPr>
        <w:t>Makale</w:t>
      </w:r>
    </w:p>
    <w:p w:rsidR="009F2853" w:rsidRDefault="009F2853" w:rsidP="009F2853">
      <w:pPr>
        <w:pStyle w:val="ListeParagraf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diri</w:t>
      </w:r>
      <w:r>
        <w:rPr>
          <w:rFonts w:ascii="Times New Roman" w:hAnsi="Times New Roman" w:cs="Times New Roman"/>
          <w:sz w:val="24"/>
          <w:szCs w:val="24"/>
        </w:rPr>
        <w:t xml:space="preserve"> için: </w:t>
      </w:r>
      <w:r w:rsidRPr="00F532D2">
        <w:rPr>
          <w:rFonts w:ascii="Times New Roman" w:hAnsi="Times New Roman" w:cs="Times New Roman"/>
          <w:sz w:val="24"/>
          <w:szCs w:val="24"/>
        </w:rPr>
        <w:t>1. Poşet Dosya=1.</w:t>
      </w:r>
      <w:r>
        <w:rPr>
          <w:rFonts w:ascii="Times New Roman" w:hAnsi="Times New Roman" w:cs="Times New Roman"/>
          <w:sz w:val="24"/>
          <w:szCs w:val="24"/>
        </w:rPr>
        <w:t>Bildiri</w:t>
      </w:r>
      <w:r w:rsidRPr="00F532D2">
        <w:rPr>
          <w:rFonts w:ascii="Times New Roman" w:hAnsi="Times New Roman" w:cs="Times New Roman"/>
          <w:sz w:val="24"/>
          <w:szCs w:val="24"/>
        </w:rPr>
        <w:t>, 2. Poşet Dosya=2.</w:t>
      </w:r>
      <w:r>
        <w:rPr>
          <w:rFonts w:ascii="Times New Roman" w:hAnsi="Times New Roman" w:cs="Times New Roman"/>
          <w:sz w:val="24"/>
          <w:szCs w:val="24"/>
        </w:rPr>
        <w:t>Bildiri</w:t>
      </w:r>
    </w:p>
    <w:p w:rsidR="00C223B5" w:rsidRPr="001475AA" w:rsidRDefault="00C223B5" w:rsidP="00C223B5">
      <w:pPr>
        <w:pStyle w:val="ListeParagraf"/>
        <w:ind w:left="360"/>
        <w:rPr>
          <w:rFonts w:ascii="Times New Roman" w:hAnsi="Times New Roman" w:cs="Times New Roman"/>
          <w:sz w:val="24"/>
          <w:szCs w:val="24"/>
        </w:rPr>
      </w:pPr>
    </w:p>
    <w:p w:rsidR="00B762DF" w:rsidRPr="00B762DF" w:rsidRDefault="00B762DF" w:rsidP="001475AA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Eser No’ un Belirtilmesi</w:t>
      </w:r>
    </w:p>
    <w:p w:rsidR="00BE06BB" w:rsidRDefault="00BE06BB" w:rsidP="00B762DF">
      <w:pPr>
        <w:pStyle w:val="ListeParagraf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Her bir eser için sırasına göre hazırlanan poşet dosyanın sağ üst köşesine </w:t>
      </w:r>
      <w:r w:rsidR="00F532D2" w:rsidRPr="00B762DF">
        <w:rPr>
          <w:rFonts w:ascii="Times New Roman" w:hAnsi="Times New Roman" w:cs="Times New Roman"/>
          <w:sz w:val="24"/>
          <w:szCs w:val="24"/>
        </w:rPr>
        <w:t xml:space="preserve">YÖKSİS </w:t>
      </w:r>
      <w:r w:rsidRPr="00B762DF">
        <w:rPr>
          <w:rFonts w:ascii="Times New Roman" w:hAnsi="Times New Roman" w:cs="Times New Roman"/>
          <w:sz w:val="24"/>
          <w:szCs w:val="24"/>
        </w:rPr>
        <w:t>başvuru dosyasında verilen eser numarası(aşağıda) eklenecektir.</w:t>
      </w:r>
    </w:p>
    <w:p w:rsidR="00240058" w:rsidRPr="00B762DF" w:rsidRDefault="00240058" w:rsidP="00B762DF">
      <w:pPr>
        <w:pStyle w:val="ListeParagraf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E06BB" w:rsidRPr="00B762DF" w:rsidRDefault="00F532D2" w:rsidP="00F532D2">
      <w:pPr>
        <w:pStyle w:val="ListeParagraf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762DF">
        <w:rPr>
          <w:rFonts w:ascii="Times New Roman" w:hAnsi="Times New Roman" w:cs="Times New Roman"/>
          <w:b/>
          <w:sz w:val="24"/>
          <w:szCs w:val="24"/>
        </w:rPr>
        <w:t>YÖKSİS</w:t>
      </w:r>
      <w:r w:rsidR="00BE06BB" w:rsidRPr="00B762DF">
        <w:rPr>
          <w:rFonts w:ascii="Times New Roman" w:hAnsi="Times New Roman" w:cs="Times New Roman"/>
          <w:b/>
          <w:sz w:val="24"/>
          <w:szCs w:val="24"/>
        </w:rPr>
        <w:t>’teki</w:t>
      </w:r>
      <w:proofErr w:type="spellEnd"/>
      <w:r w:rsidR="00BE06BB" w:rsidRPr="00B762DF">
        <w:rPr>
          <w:rFonts w:ascii="Times New Roman" w:hAnsi="Times New Roman" w:cs="Times New Roman"/>
          <w:b/>
          <w:sz w:val="24"/>
          <w:szCs w:val="24"/>
        </w:rPr>
        <w:t xml:space="preserve"> Eser No Bölümü:</w:t>
      </w:r>
    </w:p>
    <w:p w:rsidR="00BE06BB" w:rsidRPr="001475AA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  <w:r w:rsidRPr="00240058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6D611444" wp14:editId="29673145">
            <wp:extent cx="4425351" cy="2730644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5565" cy="273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058" w:rsidRDefault="00240058" w:rsidP="0024005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40058" w:rsidRDefault="00240058" w:rsidP="0024005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40058" w:rsidRDefault="00240058" w:rsidP="0024005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40058" w:rsidRPr="00240058" w:rsidRDefault="00240058" w:rsidP="0024005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E06BB" w:rsidRPr="00B762DF" w:rsidRDefault="00BE06BB" w:rsidP="00F532D2">
      <w:pPr>
        <w:pStyle w:val="ListeParagraf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Eser No’sunun yayına eklenmiş hali:</w:t>
      </w:r>
    </w:p>
    <w:p w:rsidR="00F532D2" w:rsidRDefault="00240058" w:rsidP="00F532D2">
      <w:pPr>
        <w:jc w:val="center"/>
        <w:rPr>
          <w:rFonts w:ascii="Times New Roman" w:hAnsi="Times New Roman" w:cs="Times New Roman"/>
          <w:sz w:val="24"/>
          <w:szCs w:val="24"/>
        </w:rPr>
      </w:pPr>
      <w:r w:rsidRPr="00240058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29C3F01" wp14:editId="6CC4CFCD">
            <wp:extent cx="5417389" cy="3400750"/>
            <wp:effectExtent l="0" t="0" r="0" b="952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5286" cy="34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2D2" w:rsidRPr="00B762DF" w:rsidRDefault="00F532D2" w:rsidP="001475AA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Y</w:t>
      </w:r>
      <w:r w:rsidR="00BE06BB" w:rsidRPr="00B762DF">
        <w:rPr>
          <w:rFonts w:ascii="Times New Roman" w:hAnsi="Times New Roman" w:cs="Times New Roman"/>
          <w:b/>
          <w:sz w:val="24"/>
          <w:szCs w:val="24"/>
        </w:rPr>
        <w:t xml:space="preserve">azar İsminin Belirtilmesi </w:t>
      </w:r>
    </w:p>
    <w:p w:rsidR="00BE06BB" w:rsidRPr="00F532D2" w:rsidRDefault="00BE06BB" w:rsidP="00F532D2">
      <w:pPr>
        <w:pStyle w:val="ListeParagraf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532D2">
        <w:rPr>
          <w:rFonts w:ascii="Times New Roman" w:hAnsi="Times New Roman" w:cs="Times New Roman"/>
          <w:sz w:val="24"/>
          <w:szCs w:val="24"/>
        </w:rPr>
        <w:t xml:space="preserve">Eserlerde ve Kaynakça bölümlerinde geçen ilgili öğretim elemanının adı fosforlu kalemle belirtilecektir. </w:t>
      </w:r>
    </w:p>
    <w:p w:rsidR="00BE06BB" w:rsidRPr="00B762DF" w:rsidRDefault="00BE06BB" w:rsidP="00F532D2">
      <w:pPr>
        <w:pStyle w:val="ListeParagraf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Kaynakça gösterimi,</w:t>
      </w:r>
    </w:p>
    <w:p w:rsidR="00BE06BB" w:rsidRDefault="00B70EFF" w:rsidP="00B762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40942D47" wp14:editId="35E34F0F">
            <wp:extent cx="5286375" cy="3617020"/>
            <wp:effectExtent l="0" t="0" r="0" b="254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505" cy="362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058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0058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0058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D7661" w:rsidRDefault="001D7661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0058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0058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40058" w:rsidRPr="001475AA" w:rsidRDefault="00240058" w:rsidP="00B762D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E06BB" w:rsidRPr="00B762DF" w:rsidRDefault="00BE06BB" w:rsidP="00F532D2">
      <w:pPr>
        <w:pStyle w:val="ListeParagraf"/>
        <w:numPr>
          <w:ilvl w:val="1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762DF">
        <w:rPr>
          <w:rFonts w:ascii="Times New Roman" w:hAnsi="Times New Roman" w:cs="Times New Roman"/>
          <w:b/>
          <w:sz w:val="24"/>
          <w:szCs w:val="24"/>
        </w:rPr>
        <w:t>Makale gösterimi,</w:t>
      </w:r>
    </w:p>
    <w:p w:rsidR="00BE06BB" w:rsidRPr="001475AA" w:rsidRDefault="009F2853" w:rsidP="00B762D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6pt;height:310.5pt">
            <v:imagedata r:id="rId11" o:title="makale isim"/>
          </v:shape>
        </w:pict>
      </w:r>
    </w:p>
    <w:p w:rsidR="00493C45" w:rsidRDefault="00493C45" w:rsidP="001475AA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93C45" w:rsidSect="00EB38C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D52A1"/>
    <w:multiLevelType w:val="multilevel"/>
    <w:tmpl w:val="A85427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F4C41C8"/>
    <w:multiLevelType w:val="hybridMultilevel"/>
    <w:tmpl w:val="BE5A2AC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5895A21"/>
    <w:multiLevelType w:val="multilevel"/>
    <w:tmpl w:val="A85427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bG0NDIzNLYwMjVX0lEKTi0uzszPAykwrAUAB87B0CwAAAA="/>
  </w:docVars>
  <w:rsids>
    <w:rsidRoot w:val="00BE06BB"/>
    <w:rsid w:val="001475AA"/>
    <w:rsid w:val="001D7661"/>
    <w:rsid w:val="00240058"/>
    <w:rsid w:val="00493C45"/>
    <w:rsid w:val="006A34C3"/>
    <w:rsid w:val="008242C3"/>
    <w:rsid w:val="009F2853"/>
    <w:rsid w:val="009F44C3"/>
    <w:rsid w:val="00A83B7F"/>
    <w:rsid w:val="00B70EFF"/>
    <w:rsid w:val="00B762DF"/>
    <w:rsid w:val="00BE06BB"/>
    <w:rsid w:val="00C223B5"/>
    <w:rsid w:val="00EB38CD"/>
    <w:rsid w:val="00F5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E3CCC"/>
  <w15:chartTrackingRefBased/>
  <w15:docId w15:val="{D1EDDB38-639A-420A-8257-3E70C4C15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475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58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4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11</cp:revision>
  <dcterms:created xsi:type="dcterms:W3CDTF">2019-12-19T14:53:00Z</dcterms:created>
  <dcterms:modified xsi:type="dcterms:W3CDTF">2020-01-03T12:28:00Z</dcterms:modified>
</cp:coreProperties>
</file>